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1.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8.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08.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5.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creature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 e creature magiche.</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 Senza competenza si sa stare a galla in acqua placid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 feste e ricorrenze liturgiche.</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 nell’ambiente.</w:t>
      </w:r>
      <w:r>
        <w:br/>
      </w:r>
      <w:r>
        <w:rPr>
          <w:bCs/>
          <w:b/>
        </w:rPr>
        <w:t xml:space="preserve">Sopravvivenza (SAG)</w:t>
      </w:r>
      <w:r>
        <w:t xml:space="preserve">: Con questa competenza si può sopravvivere e orientarsi nelle terre selvagge. La competenza e’ usata anche per cercare attivamente trappole e foss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e’ capace di leggere la musica</w:t>
      </w:r>
      <w:r>
        <w:br/>
      </w:r>
      <w:r>
        <w:rPr>
          <w:bCs/>
          <w:b/>
        </w:rPr>
        <w:t xml:space="preserve">Tradizioni locali (CAR)</w:t>
      </w:r>
      <w:r>
        <w:t xml:space="preserve">: Con questa competenza si hanno conoscenze degli abitanti (più noti), costumi, leggende, leggi, personalità, tradizioni. E’ necessario specificare una regione geografica dove e’ applicabile la conoscenza.</w:t>
      </w:r>
      <w:r>
        <w:br/>
      </w:r>
      <w:r>
        <w:rPr>
          <w:bCs/>
          <w:b/>
        </w:rPr>
        <w:t xml:space="preserve">Travestirsi (CAR)</w:t>
      </w:r>
      <w:r>
        <w:t xml:space="preserve">: Con questa competenza si e’ capaci di truccarsi e travestirsi per mascherare e apparire diversamente.</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a specchietto dei Tratti dove c’e’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Riconoscere un incantesimo mentre viene lanciato e’ una prova di Arcana a DC pari la Difficoltà dell’incantesimo</w:t>
      </w:r>
    </w:p>
    <w:p>
      <w:pPr>
        <w:numPr>
          <w:ilvl w:val="0"/>
          <w:numId w:val="1005"/>
        </w:numPr>
      </w:pPr>
      <w:r>
        <w:t xml:space="preserve">Nuotare 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5"/>
        </w:numPr>
      </w:pPr>
      <w:r>
        <w:t xml:space="preserve">Arrampicarsi</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e’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e’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e’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e’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5"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bookmarkEnd w:id="355"/>
    <w:bookmarkStart w:id="356"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6"/>
    <w:bookmarkStart w:id="35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7"/>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e’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e’ cumulativa finche’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pur percorrendo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e’ necessario effettuare un Tiro Salvezza su Tempra a Difficoltà 11 +1 per ogni giorno consecutivo di marcia forzata o si diventa Affaticati.</w:t>
      </w:r>
      <w:r>
        <w:br/>
      </w:r>
      <w:r>
        <w:t xml:space="preserve">La marcia forzata puo’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e’ necessaria una prova di Arcana a difficoltà 25 (o farsi aiutare dall’incantesimo Identificare).</w:t>
      </w:r>
      <w:r>
        <w:br/>
      </w:r>
      <w:r>
        <w:t xml:space="preserve">Un</w:t>
      </w:r>
      <w:r>
        <w:t xml:space="preserve"> </w:t>
      </w:r>
      <w:r>
        <w:rPr>
          <w:bCs/>
          <w:b/>
        </w:rPr>
        <w:t xml:space="preserve">arma puo’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e’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0"/>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93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3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23"/>
    <w:bookmarkStart w:id="9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26"/>
    <w:bookmarkStart w:id="9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30"/>
    <w:bookmarkStart w:id="9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31"/>
    <w:bookmarkStart w:id="9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32"/>
    <w:bookmarkStart w:id="9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33"/>
    <w:bookmarkStart w:id="9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4"/>
    <w:bookmarkStart w:id="9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35"/>
    <w:bookmarkStart w:id="9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36"/>
    <w:bookmarkStart w:id="9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37"/>
    <w:bookmarkEnd w:id="938"/>
    <w:bookmarkEnd w:id="939"/>
    <w:bookmarkStart w:id="94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bookmarkEnd w:id="940"/>
    <w:bookmarkStart w:id="94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1" w:name="condizioni"/>
      <w:r>
        <w:t xml:space="preserve">[condizioni]</w:t>
      </w:r>
      <w:bookmarkEnd w:id="9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e’ morta.</w:t>
      </w:r>
      <w:r>
        <w:br/>
      </w: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42"/>
    <w:bookmarkStart w:id="94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43"/>
    <w:bookmarkStart w:id="949" w:name="scheda-e-manuale"/>
    <w:p>
      <w:pPr>
        <w:pStyle w:val="Heading1"/>
      </w:pPr>
      <w:r>
        <w:t xml:space="preserve">Scheda e Manuale</w:t>
      </w:r>
    </w:p>
    <w:p>
      <w:pPr>
        <w:pStyle w:val="FirstParagraph"/>
      </w:pPr>
      <w:bookmarkStart w:id="944" w:name="scheda-e-manuale"/>
      <w:r>
        <w:t xml:space="preserve">[scheda-e-manuale]</w:t>
      </w:r>
      <w:bookmarkEnd w:id="94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4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4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4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48">
        <w:r>
          <w:rPr>
            <w:rStyle w:val="Hyperlink"/>
          </w:rPr>
          <w:t xml:space="preserve">changelog.md</w:t>
        </w:r>
      </w:hyperlink>
      <w:r>
        <w:br/>
      </w:r>
      <w:r>
        <w:t xml:space="preserve">oppure</w:t>
      </w:r>
      <w:r>
        <w:t xml:space="preserve"> </w:t>
      </w:r>
      <w:hyperlink r:id="rId94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49"/>
    <w:bookmarkStart w:id="950" w:name="licenza"/>
    <w:p>
      <w:pPr>
        <w:pStyle w:val="Heading1"/>
      </w:pPr>
      <w:r>
        <w:t xml:space="preserve">Licenza</w:t>
      </w:r>
    </w:p>
    <w:p>
      <w:pPr>
        <w:pStyle w:val="FirstParagraph"/>
      </w:pPr>
      <w:r>
        <w:rPr>
          <w:bCs/>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1" Target="media/rId751.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8" Target="media/rId358.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2T14:59:25Z</dcterms:created>
  <dcterms:modified xsi:type="dcterms:W3CDTF">2021-07-02T14:5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